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AC15D" w14:textId="64223713" w:rsidR="00616B61" w:rsidRDefault="616E1E49" w:rsidP="616E1E49">
      <w:pPr>
        <w:jc w:val="center"/>
        <w:rPr>
          <w:rFonts w:ascii="Arial" w:hAnsi="Arial" w:cs="Arial"/>
          <w:b/>
          <w:bCs/>
          <w:color w:val="008583"/>
        </w:rPr>
      </w:pPr>
      <w:r w:rsidRPr="616E1E49">
        <w:rPr>
          <w:rFonts w:ascii="Arial" w:hAnsi="Arial" w:cs="Arial"/>
          <w:b/>
          <w:bCs/>
          <w:color w:val="008583"/>
        </w:rPr>
        <w:t xml:space="preserve"> Quality of Life Award</w:t>
      </w:r>
    </w:p>
    <w:p w14:paraId="48C7EA04" w14:textId="77777777" w:rsidR="007C59B8" w:rsidRPr="000725A3" w:rsidRDefault="007C59B8" w:rsidP="007C59B8">
      <w:pPr>
        <w:jc w:val="both"/>
        <w:rPr>
          <w:rFonts w:ascii="Arial" w:hAnsi="Arial" w:cs="Arial"/>
          <w:sz w:val="22"/>
          <w:szCs w:val="22"/>
        </w:rPr>
      </w:pPr>
    </w:p>
    <w:p w14:paraId="38696A81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Description</w:t>
      </w:r>
    </w:p>
    <w:p w14:paraId="3BA737E1" w14:textId="09B865E1" w:rsidR="00FC0360" w:rsidRDefault="007C59B8" w:rsidP="003935BC">
      <w:pPr>
        <w:ind w:left="360"/>
        <w:jc w:val="both"/>
        <w:rPr>
          <w:rStyle w:val="normaltextrun1"/>
          <w:rFonts w:ascii="Arial" w:hAnsi="Arial" w:cs="Arial"/>
          <w:sz w:val="20"/>
          <w:szCs w:val="20"/>
          <w:lang w:val="en-CA"/>
        </w:rPr>
      </w:pPr>
      <w:r w:rsidRPr="003230EF">
        <w:rPr>
          <w:rStyle w:val="normaltextrun1"/>
          <w:rFonts w:ascii="Arial" w:hAnsi="Arial" w:cs="Arial"/>
          <w:sz w:val="20"/>
          <w:szCs w:val="20"/>
          <w:lang w:val="en-CA"/>
        </w:rPr>
        <w:br/>
      </w:r>
      <w:r w:rsidR="00D866E7" w:rsidRPr="00D866E7">
        <w:rPr>
          <w:rStyle w:val="normaltextrun1"/>
          <w:rFonts w:ascii="Arial" w:hAnsi="Arial" w:cs="Arial"/>
          <w:sz w:val="20"/>
          <w:szCs w:val="20"/>
          <w:lang w:val="en-CA"/>
        </w:rPr>
        <w:t>Presented to a business or organization for outstanding contribution to the quality of life of a person, group</w:t>
      </w:r>
      <w:r w:rsidR="00DA4F5E">
        <w:rPr>
          <w:rStyle w:val="normaltextrun1"/>
          <w:rFonts w:ascii="Arial" w:hAnsi="Arial" w:cs="Arial"/>
          <w:sz w:val="20"/>
          <w:szCs w:val="20"/>
          <w:lang w:val="en-CA"/>
        </w:rPr>
        <w:t>,</w:t>
      </w:r>
      <w:r w:rsidR="00D866E7" w:rsidRPr="00D866E7">
        <w:rPr>
          <w:rStyle w:val="normaltextrun1"/>
          <w:rFonts w:ascii="Arial" w:hAnsi="Arial" w:cs="Arial"/>
          <w:sz w:val="20"/>
          <w:szCs w:val="20"/>
          <w:lang w:val="en-CA"/>
        </w:rPr>
        <w:t xml:space="preserve"> or organization in our community.</w:t>
      </w:r>
      <w:r w:rsidR="00DD1E04">
        <w:rPr>
          <w:rStyle w:val="normaltextrun1"/>
          <w:rFonts w:ascii="Arial" w:hAnsi="Arial" w:cs="Arial"/>
          <w:sz w:val="20"/>
          <w:szCs w:val="20"/>
          <w:lang w:val="en-CA"/>
        </w:rPr>
        <w:t xml:space="preserve"> </w:t>
      </w:r>
    </w:p>
    <w:p w14:paraId="36ED4714" w14:textId="77777777" w:rsidR="00F87F9C" w:rsidRPr="003230EF" w:rsidRDefault="00F87F9C" w:rsidP="003935BC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1394FCEA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Award Submission Questions</w:t>
      </w:r>
    </w:p>
    <w:p w14:paraId="55B75654" w14:textId="77777777" w:rsidR="007C59B8" w:rsidRPr="003230EF" w:rsidRDefault="007C59B8" w:rsidP="007C59B8">
      <w:pPr>
        <w:ind w:left="360"/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0B268DB5" w14:textId="4FF918BB" w:rsidR="007C59B8" w:rsidRPr="003230EF" w:rsidRDefault="00866687" w:rsidP="5B6B05A0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5B6B05A0">
        <w:rPr>
          <w:rFonts w:ascii="Arial" w:hAnsi="Arial" w:cs="Arial"/>
          <w:sz w:val="20"/>
          <w:szCs w:val="20"/>
        </w:rPr>
        <w:t>Please indicate your formal business</w:t>
      </w:r>
      <w:r w:rsidR="0005368F" w:rsidRPr="5B6B05A0">
        <w:rPr>
          <w:rFonts w:ascii="Arial" w:hAnsi="Arial" w:cs="Arial"/>
          <w:sz w:val="20"/>
          <w:szCs w:val="20"/>
        </w:rPr>
        <w:t>/organization</w:t>
      </w:r>
      <w:r w:rsidRPr="5B6B05A0">
        <w:rPr>
          <w:rFonts w:ascii="Arial" w:hAnsi="Arial" w:cs="Arial"/>
          <w:sz w:val="20"/>
          <w:szCs w:val="20"/>
        </w:rPr>
        <w:t xml:space="preserve"> </w:t>
      </w:r>
      <w:proofErr w:type="gramStart"/>
      <w:r w:rsidRPr="5B6B05A0">
        <w:rPr>
          <w:rFonts w:ascii="Arial" w:hAnsi="Arial" w:cs="Arial"/>
          <w:sz w:val="20"/>
          <w:szCs w:val="20"/>
        </w:rPr>
        <w:t>name.</w:t>
      </w:r>
      <w:r w:rsidR="007C59B8" w:rsidRPr="5B6B05A0">
        <w:rPr>
          <w:rFonts w:ascii="Arial" w:hAnsi="Arial" w:cs="Arial"/>
          <w:sz w:val="20"/>
          <w:szCs w:val="20"/>
        </w:rPr>
        <w:t>(</w:t>
      </w:r>
      <w:proofErr w:type="gramEnd"/>
      <w:r w:rsidR="007C59B8" w:rsidRPr="5B6B05A0">
        <w:rPr>
          <w:rFonts w:ascii="Arial" w:hAnsi="Arial" w:cs="Arial"/>
          <w:sz w:val="20"/>
          <w:szCs w:val="20"/>
        </w:rPr>
        <w:t>Name you want recognized)</w:t>
      </w:r>
    </w:p>
    <w:p w14:paraId="61171DE9" w14:textId="77777777" w:rsidR="007C59B8" w:rsidRPr="003230EF" w:rsidRDefault="007C59B8" w:rsidP="007C59B8">
      <w:p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</w:p>
    <w:p w14:paraId="4EE36695" w14:textId="369D441B" w:rsidR="007C59B8" w:rsidRDefault="00D866E7" w:rsidP="007C59B8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5B6B05A0">
        <w:rPr>
          <w:rFonts w:ascii="Arial" w:hAnsi="Arial" w:cs="Arial"/>
          <w:sz w:val="20"/>
          <w:szCs w:val="20"/>
        </w:rPr>
        <w:t xml:space="preserve">Describe how your business or organization and/or its employees go beyond its day-to-day activities to make an outstanding contribution to the Quality of Life of another person, </w:t>
      </w:r>
      <w:proofErr w:type="gramStart"/>
      <w:r w:rsidRPr="5B6B05A0">
        <w:rPr>
          <w:rFonts w:ascii="Arial" w:hAnsi="Arial" w:cs="Arial"/>
          <w:sz w:val="20"/>
          <w:szCs w:val="20"/>
        </w:rPr>
        <w:t>group</w:t>
      </w:r>
      <w:proofErr w:type="gramEnd"/>
      <w:r w:rsidRPr="5B6B05A0">
        <w:rPr>
          <w:rFonts w:ascii="Arial" w:hAnsi="Arial" w:cs="Arial"/>
          <w:sz w:val="20"/>
          <w:szCs w:val="20"/>
        </w:rPr>
        <w:t xml:space="preserve"> or organization in Thunder Bay.</w:t>
      </w:r>
    </w:p>
    <w:p w14:paraId="19C98743" w14:textId="2A9A43E9" w:rsidR="00112B3B" w:rsidRPr="00112B3B" w:rsidRDefault="00112B3B" w:rsidP="5B6B05A0">
      <w:pPr>
        <w:tabs>
          <w:tab w:val="left" w:pos="7380"/>
        </w:tabs>
        <w:ind w:left="720"/>
        <w:jc w:val="both"/>
        <w:rPr>
          <w:rFonts w:ascii="Arial" w:hAnsi="Arial" w:cs="Arial"/>
          <w:b/>
          <w:bCs/>
          <w:sz w:val="20"/>
          <w:szCs w:val="20"/>
        </w:rPr>
      </w:pPr>
      <w:r w:rsidRPr="5B6B05A0">
        <w:rPr>
          <w:rFonts w:ascii="Arial" w:hAnsi="Arial" w:cs="Arial"/>
          <w:b/>
          <w:bCs/>
          <w:sz w:val="20"/>
          <w:szCs w:val="20"/>
        </w:rPr>
        <w:t>(5</w:t>
      </w:r>
      <w:r w:rsidR="0015682E" w:rsidRPr="5B6B05A0">
        <w:rPr>
          <w:rFonts w:ascii="Arial" w:hAnsi="Arial" w:cs="Arial"/>
          <w:b/>
          <w:bCs/>
          <w:sz w:val="20"/>
          <w:szCs w:val="20"/>
        </w:rPr>
        <w:t>0</w:t>
      </w:r>
      <w:r w:rsidRPr="5B6B05A0">
        <w:rPr>
          <w:rFonts w:ascii="Arial" w:hAnsi="Arial" w:cs="Arial"/>
          <w:b/>
          <w:bCs/>
          <w:sz w:val="20"/>
          <w:szCs w:val="20"/>
        </w:rPr>
        <w:t xml:space="preserve"> points)</w:t>
      </w:r>
    </w:p>
    <w:p w14:paraId="48BCA695" w14:textId="77777777" w:rsidR="009E5F4C" w:rsidRDefault="009E5F4C" w:rsidP="5B6B05A0">
      <w:pPr>
        <w:tabs>
          <w:tab w:val="left" w:pos="7380"/>
        </w:tabs>
        <w:ind w:left="720"/>
        <w:jc w:val="both"/>
        <w:rPr>
          <w:rFonts w:ascii="Arial" w:hAnsi="Arial" w:cs="Arial"/>
          <w:sz w:val="20"/>
          <w:szCs w:val="20"/>
        </w:rPr>
      </w:pPr>
    </w:p>
    <w:p w14:paraId="4429FDC9" w14:textId="69E355E8" w:rsidR="009E5F4C" w:rsidRPr="003230EF" w:rsidRDefault="0015682E" w:rsidP="007C59B8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sz w:val="20"/>
          <w:szCs w:val="20"/>
        </w:rPr>
      </w:pPr>
      <w:r w:rsidRPr="5B6B05A0">
        <w:rPr>
          <w:rFonts w:ascii="Arial" w:hAnsi="Arial" w:cs="Arial"/>
          <w:sz w:val="20"/>
          <w:szCs w:val="20"/>
        </w:rPr>
        <w:t>What has your company done to create volunteer opportunities and provide a progressive and positive employee environment?</w:t>
      </w:r>
    </w:p>
    <w:p w14:paraId="04E35466" w14:textId="1017D047" w:rsidR="007C59B8" w:rsidRPr="003230EF" w:rsidRDefault="007C59B8" w:rsidP="5B6B05A0">
      <w:pPr>
        <w:tabs>
          <w:tab w:val="left" w:pos="7380"/>
        </w:tabs>
        <w:ind w:left="720"/>
        <w:jc w:val="both"/>
        <w:rPr>
          <w:rFonts w:ascii="Arial" w:hAnsi="Arial" w:cs="Arial"/>
          <w:sz w:val="20"/>
          <w:szCs w:val="20"/>
        </w:rPr>
      </w:pPr>
      <w:r w:rsidRPr="5B6B05A0">
        <w:rPr>
          <w:rFonts w:ascii="Arial" w:hAnsi="Arial" w:cs="Arial"/>
          <w:b/>
          <w:bCs/>
          <w:sz w:val="20"/>
          <w:szCs w:val="20"/>
        </w:rPr>
        <w:t>(</w:t>
      </w:r>
      <w:r w:rsidR="00112B3B" w:rsidRPr="5B6B05A0">
        <w:rPr>
          <w:rFonts w:ascii="Arial" w:hAnsi="Arial" w:cs="Arial"/>
          <w:b/>
          <w:bCs/>
          <w:sz w:val="20"/>
          <w:szCs w:val="20"/>
        </w:rPr>
        <w:t>25</w:t>
      </w:r>
      <w:r w:rsidRPr="5B6B05A0">
        <w:rPr>
          <w:rFonts w:ascii="Arial" w:hAnsi="Arial" w:cs="Arial"/>
          <w:b/>
          <w:bCs/>
          <w:sz w:val="20"/>
          <w:szCs w:val="20"/>
        </w:rPr>
        <w:t xml:space="preserve"> points)</w:t>
      </w:r>
    </w:p>
    <w:p w14:paraId="2029809C" w14:textId="77777777" w:rsidR="007C59B8" w:rsidRPr="003230EF" w:rsidRDefault="007C59B8" w:rsidP="5B6B05A0">
      <w:pPr>
        <w:tabs>
          <w:tab w:val="left" w:pos="7380"/>
        </w:tabs>
        <w:ind w:left="720"/>
        <w:jc w:val="both"/>
        <w:rPr>
          <w:rFonts w:ascii="Arial" w:hAnsi="Arial" w:cs="Arial"/>
          <w:sz w:val="20"/>
          <w:szCs w:val="20"/>
        </w:rPr>
      </w:pPr>
      <w:r w:rsidRPr="003230EF">
        <w:rPr>
          <w:rFonts w:ascii="Arial" w:hAnsi="Arial" w:cs="Arial"/>
          <w:sz w:val="20"/>
          <w:szCs w:val="20"/>
        </w:rPr>
        <w:tab/>
      </w:r>
    </w:p>
    <w:p w14:paraId="1D5AB0B9" w14:textId="0CEF9145" w:rsidR="00351869" w:rsidRPr="00351869" w:rsidRDefault="0015682E" w:rsidP="5B6B05A0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5B6B05A0">
        <w:rPr>
          <w:rFonts w:ascii="Arial" w:hAnsi="Arial" w:cs="Arial"/>
          <w:sz w:val="20"/>
          <w:szCs w:val="20"/>
        </w:rPr>
        <w:t xml:space="preserve">Outline any sponsorship (cash or ‘in-kind’ donation) your company and/or its employees have made that make Thunder Bay a better place to live. </w:t>
      </w:r>
      <w:r w:rsidR="00351869" w:rsidRPr="5B6B05A0">
        <w:rPr>
          <w:rFonts w:ascii="Arial" w:hAnsi="Arial" w:cs="Arial"/>
          <w:sz w:val="20"/>
          <w:szCs w:val="20"/>
        </w:rPr>
        <w:t xml:space="preserve">has your organization done to expand job opportunities and provide a positive employee work environment with diversity and inclusion? </w:t>
      </w:r>
    </w:p>
    <w:p w14:paraId="6541FC9A" w14:textId="626CE0A7" w:rsidR="00D4305B" w:rsidRPr="00351869" w:rsidRDefault="007C59B8" w:rsidP="5B6B05A0">
      <w:pPr>
        <w:tabs>
          <w:tab w:val="left" w:pos="7380"/>
        </w:tabs>
        <w:ind w:left="720"/>
        <w:jc w:val="both"/>
        <w:rPr>
          <w:rFonts w:ascii="Arial" w:hAnsi="Arial" w:cs="Arial"/>
          <w:b/>
          <w:bCs/>
          <w:sz w:val="20"/>
          <w:szCs w:val="20"/>
        </w:rPr>
      </w:pPr>
      <w:r w:rsidRPr="5B6B05A0">
        <w:rPr>
          <w:rFonts w:ascii="Arial" w:hAnsi="Arial" w:cs="Arial"/>
          <w:b/>
          <w:bCs/>
          <w:sz w:val="20"/>
          <w:szCs w:val="20"/>
        </w:rPr>
        <w:t>(</w:t>
      </w:r>
      <w:r w:rsidR="001B1EF9" w:rsidRPr="5B6B05A0">
        <w:rPr>
          <w:rFonts w:ascii="Arial" w:hAnsi="Arial" w:cs="Arial"/>
          <w:b/>
          <w:bCs/>
          <w:sz w:val="20"/>
          <w:szCs w:val="20"/>
        </w:rPr>
        <w:t>2</w:t>
      </w:r>
      <w:r w:rsidR="0015682E" w:rsidRPr="5B6B05A0">
        <w:rPr>
          <w:rFonts w:ascii="Arial" w:hAnsi="Arial" w:cs="Arial"/>
          <w:b/>
          <w:bCs/>
          <w:sz w:val="20"/>
          <w:szCs w:val="20"/>
        </w:rPr>
        <w:t>0</w:t>
      </w:r>
      <w:r w:rsidR="00547228" w:rsidRPr="5B6B05A0">
        <w:rPr>
          <w:rFonts w:ascii="Arial" w:hAnsi="Arial" w:cs="Arial"/>
          <w:b/>
          <w:bCs/>
          <w:sz w:val="20"/>
          <w:szCs w:val="20"/>
        </w:rPr>
        <w:t xml:space="preserve"> </w:t>
      </w:r>
      <w:r w:rsidRPr="5B6B05A0">
        <w:rPr>
          <w:rFonts w:ascii="Arial" w:hAnsi="Arial" w:cs="Arial"/>
          <w:b/>
          <w:bCs/>
          <w:sz w:val="20"/>
          <w:szCs w:val="20"/>
        </w:rPr>
        <w:t>points)</w:t>
      </w:r>
    </w:p>
    <w:p w14:paraId="30938CD7" w14:textId="77777777" w:rsidR="007C59B8" w:rsidRPr="003230EF" w:rsidRDefault="007C59B8" w:rsidP="5B6B05A0">
      <w:pPr>
        <w:tabs>
          <w:tab w:val="left" w:pos="7380"/>
        </w:tabs>
        <w:ind w:left="720"/>
        <w:jc w:val="both"/>
        <w:rPr>
          <w:rFonts w:ascii="Arial" w:hAnsi="Arial" w:cs="Arial"/>
          <w:b/>
          <w:bCs/>
          <w:sz w:val="20"/>
          <w:szCs w:val="20"/>
        </w:rPr>
      </w:pPr>
    </w:p>
    <w:p w14:paraId="0F450082" w14:textId="77777777" w:rsidR="0015682E" w:rsidRPr="0015682E" w:rsidRDefault="0015682E" w:rsidP="5B6B05A0">
      <w:pPr>
        <w:numPr>
          <w:ilvl w:val="0"/>
          <w:numId w:val="2"/>
        </w:numPr>
        <w:tabs>
          <w:tab w:val="left" w:pos="7380"/>
        </w:tabs>
        <w:jc w:val="both"/>
        <w:rPr>
          <w:rFonts w:ascii="Arial" w:hAnsi="Arial" w:cs="Arial"/>
          <w:b/>
          <w:bCs/>
          <w:sz w:val="20"/>
          <w:szCs w:val="20"/>
        </w:rPr>
      </w:pPr>
      <w:r w:rsidRPr="5B6B05A0">
        <w:rPr>
          <w:rFonts w:ascii="Arial" w:hAnsi="Arial" w:cs="Arial"/>
          <w:sz w:val="20"/>
          <w:szCs w:val="20"/>
        </w:rPr>
        <w:t xml:space="preserve">Submit 2 testimonials in the form of written or photographed documentation. </w:t>
      </w:r>
    </w:p>
    <w:p w14:paraId="5F03F7A5" w14:textId="05F359B0" w:rsidR="00D4305B" w:rsidRPr="0015682E" w:rsidRDefault="00367891" w:rsidP="5B6B05A0">
      <w:pPr>
        <w:tabs>
          <w:tab w:val="left" w:pos="7380"/>
        </w:tabs>
        <w:ind w:left="720"/>
        <w:jc w:val="both"/>
        <w:rPr>
          <w:rFonts w:ascii="Arial" w:hAnsi="Arial" w:cs="Arial"/>
          <w:b/>
          <w:bCs/>
          <w:sz w:val="20"/>
          <w:szCs w:val="20"/>
        </w:rPr>
      </w:pPr>
      <w:r w:rsidRPr="5B6B05A0">
        <w:rPr>
          <w:rFonts w:ascii="Arial" w:hAnsi="Arial" w:cs="Arial"/>
          <w:b/>
          <w:bCs/>
          <w:sz w:val="20"/>
          <w:szCs w:val="20"/>
        </w:rPr>
        <w:t>(5 points)</w:t>
      </w:r>
    </w:p>
    <w:p w14:paraId="6E93B1B8" w14:textId="77777777" w:rsidR="007C59B8" w:rsidRPr="003230EF" w:rsidRDefault="007C59B8" w:rsidP="007C59B8">
      <w:pPr>
        <w:tabs>
          <w:tab w:val="left" w:pos="7380"/>
        </w:tabs>
        <w:jc w:val="both"/>
        <w:rPr>
          <w:rFonts w:ascii="Arial" w:hAnsi="Arial" w:cs="Arial"/>
          <w:b/>
          <w:sz w:val="20"/>
          <w:szCs w:val="20"/>
        </w:rPr>
      </w:pPr>
    </w:p>
    <w:p w14:paraId="3315C0F4" w14:textId="77777777" w:rsidR="007C59B8" w:rsidRPr="003230EF" w:rsidRDefault="007C59B8" w:rsidP="007C59B8">
      <w:pPr>
        <w:tabs>
          <w:tab w:val="left" w:pos="7380"/>
        </w:tabs>
        <w:jc w:val="both"/>
        <w:rPr>
          <w:rFonts w:ascii="Arial" w:hAnsi="Arial" w:cs="Arial"/>
          <w:b/>
          <w:sz w:val="20"/>
          <w:szCs w:val="20"/>
        </w:rPr>
      </w:pPr>
      <w:r w:rsidRPr="003230EF">
        <w:rPr>
          <w:rFonts w:ascii="Arial" w:hAnsi="Arial" w:cs="Arial"/>
          <w:b/>
          <w:sz w:val="20"/>
          <w:szCs w:val="20"/>
        </w:rPr>
        <w:t>Social Media Hand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6498"/>
      </w:tblGrid>
      <w:tr w:rsidR="007C59B8" w:rsidRPr="003230EF" w14:paraId="4DD1F7B0" w14:textId="77777777" w:rsidTr="007E0C02">
        <w:tc>
          <w:tcPr>
            <w:tcW w:w="3078" w:type="dxa"/>
            <w:shd w:val="clear" w:color="auto" w:fill="auto"/>
          </w:tcPr>
          <w:p w14:paraId="649813B3" w14:textId="77777777" w:rsidR="007C59B8" w:rsidRPr="003230EF" w:rsidRDefault="007C59B8" w:rsidP="007E0C0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Facebook</w:t>
            </w:r>
          </w:p>
        </w:tc>
        <w:tc>
          <w:tcPr>
            <w:tcW w:w="6498" w:type="dxa"/>
            <w:shd w:val="clear" w:color="auto" w:fill="auto"/>
          </w:tcPr>
          <w:p w14:paraId="3938A9AC" w14:textId="77777777" w:rsidR="007C59B8" w:rsidRPr="003230EF" w:rsidRDefault="007C59B8" w:rsidP="007E0C0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E982951" w14:textId="77777777" w:rsidTr="007E0C02">
        <w:tc>
          <w:tcPr>
            <w:tcW w:w="3078" w:type="dxa"/>
            <w:shd w:val="clear" w:color="auto" w:fill="auto"/>
          </w:tcPr>
          <w:p w14:paraId="0B17EA5D" w14:textId="77777777" w:rsidR="007C59B8" w:rsidRPr="003230EF" w:rsidRDefault="007C59B8" w:rsidP="007E0C0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Twitter</w:t>
            </w:r>
          </w:p>
        </w:tc>
        <w:tc>
          <w:tcPr>
            <w:tcW w:w="6498" w:type="dxa"/>
            <w:shd w:val="clear" w:color="auto" w:fill="auto"/>
          </w:tcPr>
          <w:p w14:paraId="2F86B9F1" w14:textId="77777777" w:rsidR="007C59B8" w:rsidRPr="003230EF" w:rsidRDefault="007C59B8" w:rsidP="007E0C0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C59B8" w:rsidRPr="003230EF" w14:paraId="5107613D" w14:textId="77777777" w:rsidTr="007E0C02">
        <w:tc>
          <w:tcPr>
            <w:tcW w:w="3078" w:type="dxa"/>
            <w:shd w:val="clear" w:color="auto" w:fill="auto"/>
          </w:tcPr>
          <w:p w14:paraId="0E75EF4E" w14:textId="77777777" w:rsidR="007C59B8" w:rsidRPr="003230EF" w:rsidRDefault="007C59B8" w:rsidP="007E0C0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3230EF">
              <w:rPr>
                <w:rFonts w:ascii="Arial" w:hAnsi="Arial" w:cs="Arial"/>
                <w:b/>
                <w:sz w:val="20"/>
                <w:szCs w:val="20"/>
              </w:rPr>
              <w:t>Instagram</w:t>
            </w:r>
          </w:p>
        </w:tc>
        <w:tc>
          <w:tcPr>
            <w:tcW w:w="6498" w:type="dxa"/>
            <w:shd w:val="clear" w:color="auto" w:fill="auto"/>
          </w:tcPr>
          <w:p w14:paraId="5D6A45DF" w14:textId="77777777" w:rsidR="007C59B8" w:rsidRPr="003230EF" w:rsidRDefault="007C59B8" w:rsidP="007E0C0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662EE" w:rsidRPr="003230EF" w14:paraId="7ECA25FC" w14:textId="77777777" w:rsidTr="007E0C02">
        <w:tc>
          <w:tcPr>
            <w:tcW w:w="3078" w:type="dxa"/>
            <w:shd w:val="clear" w:color="auto" w:fill="auto"/>
          </w:tcPr>
          <w:p w14:paraId="4CAD6FA0" w14:textId="49EBA386" w:rsidR="000662EE" w:rsidRPr="00E67383" w:rsidRDefault="000662EE" w:rsidP="007E0C0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67383">
              <w:rPr>
                <w:rFonts w:ascii="Arial" w:hAnsi="Arial" w:cs="Arial"/>
                <w:b/>
                <w:sz w:val="20"/>
                <w:szCs w:val="20"/>
              </w:rPr>
              <w:t>Link</w:t>
            </w:r>
            <w:r w:rsidR="00E67383" w:rsidRPr="00E67383">
              <w:rPr>
                <w:rFonts w:ascii="Arial" w:hAnsi="Arial" w:cs="Arial"/>
                <w:b/>
                <w:sz w:val="20"/>
                <w:szCs w:val="20"/>
              </w:rPr>
              <w:t>edIn</w:t>
            </w:r>
          </w:p>
        </w:tc>
        <w:tc>
          <w:tcPr>
            <w:tcW w:w="6498" w:type="dxa"/>
            <w:shd w:val="clear" w:color="auto" w:fill="auto"/>
          </w:tcPr>
          <w:p w14:paraId="34A02577" w14:textId="77777777" w:rsidR="000662EE" w:rsidRPr="00E67383" w:rsidRDefault="000662EE" w:rsidP="007E0C02">
            <w:pPr>
              <w:tabs>
                <w:tab w:val="left" w:pos="7380"/>
              </w:tabs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286DC66C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1661D7AE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  <w:r w:rsidRPr="003230EF">
        <w:rPr>
          <w:rFonts w:ascii="Arial" w:hAnsi="Arial" w:cs="Arial"/>
          <w:b/>
          <w:sz w:val="20"/>
          <w:szCs w:val="20"/>
          <w:u w:val="single"/>
        </w:rPr>
        <w:t>SUBMISSION INFORMATION</w:t>
      </w:r>
    </w:p>
    <w:p w14:paraId="429BFBC3" w14:textId="77777777" w:rsidR="007C59B8" w:rsidRPr="003230EF" w:rsidRDefault="007C59B8" w:rsidP="007C59B8">
      <w:pPr>
        <w:jc w:val="both"/>
        <w:rPr>
          <w:rFonts w:ascii="Arial" w:hAnsi="Arial" w:cs="Arial"/>
          <w:b/>
          <w:sz w:val="20"/>
          <w:szCs w:val="20"/>
          <w:u w:val="single"/>
        </w:rPr>
      </w:pPr>
    </w:p>
    <w:p w14:paraId="7516419A" w14:textId="6A963F88" w:rsidR="007C59B8" w:rsidRPr="003230EF" w:rsidRDefault="007C59B8" w:rsidP="007C59B8">
      <w:pPr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</w:rPr>
      </w:pPr>
      <w:r w:rsidRPr="5B6B05A0">
        <w:rPr>
          <w:rFonts w:ascii="Arial" w:hAnsi="Arial" w:cs="Arial"/>
          <w:b/>
          <w:bCs/>
          <w:sz w:val="20"/>
          <w:szCs w:val="20"/>
        </w:rPr>
        <w:t xml:space="preserve">Maximum of </w:t>
      </w:r>
      <w:r w:rsidR="006E1D2F">
        <w:rPr>
          <w:rFonts w:ascii="Arial" w:hAnsi="Arial" w:cs="Arial"/>
          <w:b/>
          <w:bCs/>
          <w:sz w:val="20"/>
          <w:szCs w:val="20"/>
        </w:rPr>
        <w:t>300</w:t>
      </w:r>
      <w:r w:rsidRPr="5B6B05A0">
        <w:rPr>
          <w:rFonts w:ascii="Arial" w:hAnsi="Arial" w:cs="Arial"/>
          <w:b/>
          <w:bCs/>
          <w:sz w:val="20"/>
          <w:szCs w:val="20"/>
        </w:rPr>
        <w:t xml:space="preserve"> words per answer. </w:t>
      </w:r>
    </w:p>
    <w:p w14:paraId="6662DF85" w14:textId="47AC2428" w:rsidR="0098505B" w:rsidRPr="00627E35" w:rsidRDefault="0098505B" w:rsidP="006E1D2F">
      <w:pPr>
        <w:ind w:left="720" w:right="-720"/>
        <w:jc w:val="both"/>
        <w:rPr>
          <w:rFonts w:ascii="Arial" w:hAnsi="Arial" w:cs="Arial"/>
          <w:sz w:val="20"/>
          <w:szCs w:val="20"/>
        </w:rPr>
      </w:pPr>
    </w:p>
    <w:sectPr w:rsidR="0098505B" w:rsidRPr="00627E35" w:rsidSect="00CA3C3E">
      <w:headerReference w:type="default" r:id="rId10"/>
      <w:footerReference w:type="default" r:id="rId11"/>
      <w:pgSz w:w="12240" w:h="15840"/>
      <w:pgMar w:top="1152" w:right="1152" w:bottom="1152" w:left="1152" w:header="720" w:footer="3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D038F" w14:textId="77777777" w:rsidR="00D8146B" w:rsidRDefault="00D8146B" w:rsidP="00FC1C77">
      <w:r>
        <w:separator/>
      </w:r>
    </w:p>
  </w:endnote>
  <w:endnote w:type="continuationSeparator" w:id="0">
    <w:p w14:paraId="29E5474A" w14:textId="77777777" w:rsidR="00D8146B" w:rsidRDefault="00D8146B" w:rsidP="00FC1C77">
      <w:r>
        <w:continuationSeparator/>
      </w:r>
    </w:p>
  </w:endnote>
  <w:endnote w:type="continuationNotice" w:id="1">
    <w:p w14:paraId="21E51129" w14:textId="77777777" w:rsidR="00D8146B" w:rsidRDefault="00D814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7BE15" w14:textId="749CC266" w:rsidR="00731F70" w:rsidRPr="00CA3C3E" w:rsidRDefault="00CA3C3E" w:rsidP="55E99D14">
    <w:pPr>
      <w:pStyle w:val="Footer"/>
      <w:jc w:val="center"/>
      <w:rPr>
        <w:rFonts w:ascii="Arial" w:hAnsi="Arial" w:cs="Arial"/>
        <w:b/>
        <w:bCs/>
        <w:color w:val="FFFFFF" w:themeColor="background1"/>
        <w:sz w:val="20"/>
        <w:szCs w:val="20"/>
        <w:u w:val="single"/>
      </w:rPr>
    </w:pPr>
    <w:bookmarkStart w:id="0" w:name="_Hlk531181297"/>
    <w:r w:rsidRPr="00CA3C3E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8241" behindDoc="1" locked="0" layoutInCell="1" allowOverlap="1" wp14:anchorId="3149CE09" wp14:editId="2A576374">
          <wp:simplePos x="0" y="0"/>
          <wp:positionH relativeFrom="margin">
            <wp:posOffset>-704215</wp:posOffset>
          </wp:positionH>
          <wp:positionV relativeFrom="page">
            <wp:posOffset>9414510</wp:posOffset>
          </wp:positionV>
          <wp:extent cx="7291070" cy="340360"/>
          <wp:effectExtent l="0" t="0" r="5080" b="254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1070" cy="340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1F70" w:rsidRPr="55E99D14">
      <w:rPr>
        <w:rStyle w:val="Hyperlink"/>
        <w:rFonts w:ascii="Arial" w:hAnsi="Arial" w:cs="Arial"/>
        <w:b/>
        <w:bCs/>
        <w:color w:val="FFFFFF"/>
        <w:sz w:val="20"/>
        <w:szCs w:val="20"/>
      </w:rPr>
      <w:t>www.tbchamber.ca</w:t>
    </w:r>
    <w:r w:rsidR="00731F70" w:rsidRPr="55E99D14">
      <w:rPr>
        <w:rFonts w:ascii="Arial" w:hAnsi="Arial" w:cs="Arial"/>
        <w:b/>
        <w:bCs/>
        <w:color w:val="FFFFFF"/>
        <w:sz w:val="20"/>
        <w:szCs w:val="20"/>
      </w:rPr>
      <w:t xml:space="preserve">    </w:t>
    </w:r>
    <w:bookmarkEnd w:id="0"/>
  </w:p>
  <w:p w14:paraId="06E4F833" w14:textId="0860EB83" w:rsidR="00792F1E" w:rsidRDefault="00792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205D8" w14:textId="77777777" w:rsidR="00D8146B" w:rsidRDefault="00D8146B" w:rsidP="00FC1C77">
      <w:r>
        <w:separator/>
      </w:r>
    </w:p>
  </w:footnote>
  <w:footnote w:type="continuationSeparator" w:id="0">
    <w:p w14:paraId="5122B343" w14:textId="77777777" w:rsidR="00D8146B" w:rsidRDefault="00D8146B" w:rsidP="00FC1C77">
      <w:r>
        <w:continuationSeparator/>
      </w:r>
    </w:p>
  </w:footnote>
  <w:footnote w:type="continuationNotice" w:id="1">
    <w:p w14:paraId="3A4B56BC" w14:textId="77777777" w:rsidR="00D8146B" w:rsidRDefault="00D814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BF082" w14:textId="6D0348DA" w:rsidR="00FC1C77" w:rsidRDefault="00D85002" w:rsidP="00D85002">
    <w:pPr>
      <w:pStyle w:val="Header"/>
      <w:jc w:val="right"/>
    </w:pPr>
    <w:r>
      <w:rPr>
        <w:noProof/>
      </w:rPr>
      <w:drawing>
        <wp:inline distT="0" distB="0" distL="0" distR="0" wp14:anchorId="71117B02" wp14:editId="580DEA46">
          <wp:extent cx="1828533" cy="907127"/>
          <wp:effectExtent l="0" t="0" r="63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2846" cy="9191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C1C77"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AF482E6" wp14:editId="02A88519">
              <wp:simplePos x="0" y="0"/>
              <wp:positionH relativeFrom="column">
                <wp:posOffset>-676195</wp:posOffset>
              </wp:positionH>
              <wp:positionV relativeFrom="paragraph">
                <wp:posOffset>-218995</wp:posOffset>
              </wp:positionV>
              <wp:extent cx="5092700" cy="1407795"/>
              <wp:effectExtent l="0" t="0" r="0" b="1905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2700" cy="1407795"/>
                        <a:chOff x="348" y="348"/>
                        <a:chExt cx="8020" cy="2217"/>
                      </a:xfrm>
                    </wpg:grpSpPr>
                    <pic:pic xmlns:pic="http://schemas.openxmlformats.org/drawingml/2006/picture">
                      <pic:nvPicPr>
                        <pic:cNvPr id="6" name="Picture 2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934" r="15273" b="-2925"/>
                        <a:stretch>
                          <a:fillRect/>
                        </a:stretch>
                      </pic:blipFill>
                      <pic:spPr bwMode="auto">
                        <a:xfrm>
                          <a:off x="348" y="348"/>
                          <a:ext cx="8020" cy="22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8" y="570"/>
                          <a:ext cx="1038" cy="1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oup 5" style="position:absolute;margin-left:-53.25pt;margin-top:-17.25pt;width:401pt;height:110.85pt;z-index:251658240" coordsize="8020,2217" coordorigin="348,348" o:spid="_x0000_s1026" w14:anchorId="0D2FDBC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297" style="position:absolute;left:348;top:348;width:8020;height:2217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">
                <v:imagedata cropleft="9787f" cropright="10009f" cropbottom="-1917f" o:title="" r:id="rId4"/>
              </v:shape>
              <v:shape id="Picture 8" style="position:absolute;left:728;top:570;width:1038;height:1650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">
                <v:imagedata o:title="" r:id="rId5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22D9F"/>
    <w:multiLevelType w:val="hybridMultilevel"/>
    <w:tmpl w:val="197C2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77909"/>
    <w:multiLevelType w:val="hybridMultilevel"/>
    <w:tmpl w:val="E13446F4"/>
    <w:lvl w:ilvl="0" w:tplc="993280B8">
      <w:start w:val="1"/>
      <w:numFmt w:val="decimal"/>
      <w:lvlText w:val="%1."/>
      <w:lvlJc w:val="left"/>
      <w:pPr>
        <w:tabs>
          <w:tab w:val="num" w:pos="1080"/>
        </w:tabs>
        <w:ind w:left="720" w:hanging="720"/>
      </w:pPr>
      <w:rPr>
        <w:b w:val="0"/>
      </w:rPr>
    </w:lvl>
    <w:lvl w:ilvl="1" w:tplc="B6A68370" w:tentative="1">
      <w:start w:val="1"/>
      <w:numFmt w:val="lowerLetter"/>
      <w:lvlText w:val="%2."/>
      <w:lvlJc w:val="left"/>
      <w:pPr>
        <w:tabs>
          <w:tab w:val="num" w:pos="1440"/>
        </w:tabs>
        <w:ind w:left="1080" w:hanging="360"/>
      </w:pPr>
    </w:lvl>
    <w:lvl w:ilvl="2" w:tplc="E5161F4A" w:tentative="1">
      <w:start w:val="1"/>
      <w:numFmt w:val="lowerRoman"/>
      <w:lvlText w:val="%3."/>
      <w:lvlJc w:val="right"/>
      <w:pPr>
        <w:tabs>
          <w:tab w:val="num" w:pos="2160"/>
        </w:tabs>
        <w:ind w:left="1800" w:hanging="180"/>
      </w:pPr>
    </w:lvl>
    <w:lvl w:ilvl="3" w:tplc="C5CA86BC" w:tentative="1">
      <w:start w:val="1"/>
      <w:numFmt w:val="decimal"/>
      <w:lvlText w:val="%4."/>
      <w:lvlJc w:val="left"/>
      <w:pPr>
        <w:tabs>
          <w:tab w:val="num" w:pos="2880"/>
        </w:tabs>
        <w:ind w:left="2520" w:hanging="360"/>
      </w:pPr>
    </w:lvl>
    <w:lvl w:ilvl="4" w:tplc="57F85B54" w:tentative="1">
      <w:start w:val="1"/>
      <w:numFmt w:val="lowerLetter"/>
      <w:lvlText w:val="%5."/>
      <w:lvlJc w:val="left"/>
      <w:pPr>
        <w:tabs>
          <w:tab w:val="num" w:pos="3600"/>
        </w:tabs>
        <w:ind w:left="3240" w:hanging="360"/>
      </w:pPr>
    </w:lvl>
    <w:lvl w:ilvl="5" w:tplc="F704D732" w:tentative="1">
      <w:start w:val="1"/>
      <w:numFmt w:val="lowerRoman"/>
      <w:lvlText w:val="%6."/>
      <w:lvlJc w:val="right"/>
      <w:pPr>
        <w:tabs>
          <w:tab w:val="num" w:pos="4320"/>
        </w:tabs>
        <w:ind w:left="3960" w:hanging="180"/>
      </w:pPr>
    </w:lvl>
    <w:lvl w:ilvl="6" w:tplc="34C6E7DA" w:tentative="1">
      <w:start w:val="1"/>
      <w:numFmt w:val="decimal"/>
      <w:lvlText w:val="%7."/>
      <w:lvlJc w:val="left"/>
      <w:pPr>
        <w:tabs>
          <w:tab w:val="num" w:pos="5040"/>
        </w:tabs>
        <w:ind w:left="4680" w:hanging="360"/>
      </w:pPr>
    </w:lvl>
    <w:lvl w:ilvl="7" w:tplc="18A4ACC4" w:tentative="1">
      <w:start w:val="1"/>
      <w:numFmt w:val="lowerLetter"/>
      <w:lvlText w:val="%8."/>
      <w:lvlJc w:val="left"/>
      <w:pPr>
        <w:tabs>
          <w:tab w:val="num" w:pos="5760"/>
        </w:tabs>
        <w:ind w:left="5400" w:hanging="360"/>
      </w:pPr>
    </w:lvl>
    <w:lvl w:ilvl="8" w:tplc="785285B0" w:tentative="1">
      <w:start w:val="1"/>
      <w:numFmt w:val="lowerRoman"/>
      <w:lvlText w:val="%9."/>
      <w:lvlJc w:val="right"/>
      <w:pPr>
        <w:tabs>
          <w:tab w:val="num" w:pos="6480"/>
        </w:tabs>
        <w:ind w:left="6120" w:hanging="180"/>
      </w:pPr>
    </w:lvl>
  </w:abstractNum>
  <w:abstractNum w:abstractNumId="2" w15:restartNumberingAfterBreak="0">
    <w:nsid w:val="4BB066AA"/>
    <w:multiLevelType w:val="hybridMultilevel"/>
    <w:tmpl w:val="961C1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9149B"/>
    <w:multiLevelType w:val="hybridMultilevel"/>
    <w:tmpl w:val="49B2B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778280">
    <w:abstractNumId w:val="2"/>
  </w:num>
  <w:num w:numId="2" w16cid:durableId="1723749599">
    <w:abstractNumId w:val="1"/>
  </w:num>
  <w:num w:numId="3" w16cid:durableId="1142113713">
    <w:abstractNumId w:val="0"/>
  </w:num>
  <w:num w:numId="4" w16cid:durableId="2487787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I3MTQzMDOxMDBT0lEKTi0uzszPAykwqgUAj4nQoywAAAA="/>
  </w:docVars>
  <w:rsids>
    <w:rsidRoot w:val="0098505B"/>
    <w:rsid w:val="0005368F"/>
    <w:rsid w:val="000618B8"/>
    <w:rsid w:val="000662EE"/>
    <w:rsid w:val="00100FA1"/>
    <w:rsid w:val="00112499"/>
    <w:rsid w:val="00112B3B"/>
    <w:rsid w:val="0015682E"/>
    <w:rsid w:val="0015794E"/>
    <w:rsid w:val="0016364A"/>
    <w:rsid w:val="00193BB5"/>
    <w:rsid w:val="0019505D"/>
    <w:rsid w:val="001A419B"/>
    <w:rsid w:val="001B1EF9"/>
    <w:rsid w:val="00262207"/>
    <w:rsid w:val="002730C6"/>
    <w:rsid w:val="00283879"/>
    <w:rsid w:val="002B1054"/>
    <w:rsid w:val="002E1E9D"/>
    <w:rsid w:val="003230EF"/>
    <w:rsid w:val="003245BC"/>
    <w:rsid w:val="003412D6"/>
    <w:rsid w:val="00351869"/>
    <w:rsid w:val="00367891"/>
    <w:rsid w:val="003935BC"/>
    <w:rsid w:val="003A04BF"/>
    <w:rsid w:val="004371A2"/>
    <w:rsid w:val="00442AC7"/>
    <w:rsid w:val="00517ED3"/>
    <w:rsid w:val="00547228"/>
    <w:rsid w:val="00557A0E"/>
    <w:rsid w:val="00576004"/>
    <w:rsid w:val="005A37FD"/>
    <w:rsid w:val="005E0D2A"/>
    <w:rsid w:val="00607123"/>
    <w:rsid w:val="00616B61"/>
    <w:rsid w:val="00627E35"/>
    <w:rsid w:val="006C0EDA"/>
    <w:rsid w:val="006C668C"/>
    <w:rsid w:val="006E1D2F"/>
    <w:rsid w:val="006F6A97"/>
    <w:rsid w:val="007212C4"/>
    <w:rsid w:val="00731189"/>
    <w:rsid w:val="00731F70"/>
    <w:rsid w:val="00754168"/>
    <w:rsid w:val="00776D19"/>
    <w:rsid w:val="00792F1E"/>
    <w:rsid w:val="007C59B8"/>
    <w:rsid w:val="007E0C02"/>
    <w:rsid w:val="007F7F36"/>
    <w:rsid w:val="00866687"/>
    <w:rsid w:val="008B52F6"/>
    <w:rsid w:val="00923EA8"/>
    <w:rsid w:val="0092673C"/>
    <w:rsid w:val="00956C44"/>
    <w:rsid w:val="009837B4"/>
    <w:rsid w:val="0098505B"/>
    <w:rsid w:val="009A37C5"/>
    <w:rsid w:val="009E5F4C"/>
    <w:rsid w:val="00BD082D"/>
    <w:rsid w:val="00BD6B7D"/>
    <w:rsid w:val="00C501F3"/>
    <w:rsid w:val="00C57D16"/>
    <w:rsid w:val="00C96F83"/>
    <w:rsid w:val="00CA3C3E"/>
    <w:rsid w:val="00CD47DC"/>
    <w:rsid w:val="00CF57A5"/>
    <w:rsid w:val="00D15F85"/>
    <w:rsid w:val="00D3267B"/>
    <w:rsid w:val="00D4305B"/>
    <w:rsid w:val="00D8146B"/>
    <w:rsid w:val="00D85002"/>
    <w:rsid w:val="00D866E7"/>
    <w:rsid w:val="00DA244E"/>
    <w:rsid w:val="00DA4F5E"/>
    <w:rsid w:val="00DB3EBC"/>
    <w:rsid w:val="00DD1E04"/>
    <w:rsid w:val="00E41EC7"/>
    <w:rsid w:val="00E51082"/>
    <w:rsid w:val="00E67383"/>
    <w:rsid w:val="00E71898"/>
    <w:rsid w:val="00E834D6"/>
    <w:rsid w:val="00E85BCD"/>
    <w:rsid w:val="00E92870"/>
    <w:rsid w:val="00F066DC"/>
    <w:rsid w:val="00F31D59"/>
    <w:rsid w:val="00F33319"/>
    <w:rsid w:val="00F87F9C"/>
    <w:rsid w:val="00FC0360"/>
    <w:rsid w:val="00FC1C77"/>
    <w:rsid w:val="0294DD4D"/>
    <w:rsid w:val="412F2666"/>
    <w:rsid w:val="4441444E"/>
    <w:rsid w:val="4BC7B003"/>
    <w:rsid w:val="55E99D14"/>
    <w:rsid w:val="5B6B05A0"/>
    <w:rsid w:val="616E1E49"/>
    <w:rsid w:val="6DF44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DA1F1"/>
  <w15:chartTrackingRefBased/>
  <w15:docId w15:val="{57398012-EDDB-49C6-B069-D9C9CD576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9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C59B8"/>
    <w:pPr>
      <w:keepNext/>
      <w:outlineLvl w:val="0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50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1C77"/>
  </w:style>
  <w:style w:type="paragraph" w:styleId="Footer">
    <w:name w:val="footer"/>
    <w:basedOn w:val="Normal"/>
    <w:link w:val="FooterChar"/>
    <w:uiPriority w:val="99"/>
    <w:unhideWhenUsed/>
    <w:rsid w:val="00FC1C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1C77"/>
  </w:style>
  <w:style w:type="character" w:styleId="Hyperlink">
    <w:name w:val="Hyperlink"/>
    <w:rsid w:val="00731F7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7C59B8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normaltextrun1">
    <w:name w:val="normaltextrun1"/>
    <w:rsid w:val="007C59B8"/>
  </w:style>
  <w:style w:type="character" w:styleId="UnresolvedMention">
    <w:name w:val="Unresolved Mention"/>
    <w:basedOn w:val="DefaultParagraphFont"/>
    <w:uiPriority w:val="99"/>
    <w:semiHidden/>
    <w:unhideWhenUsed/>
    <w:rsid w:val="008B52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B3A54CB8DDCE4D83D8622E62BE5BF3" ma:contentTypeVersion="14" ma:contentTypeDescription="Create a new document." ma:contentTypeScope="" ma:versionID="899dc73cfb9341c6ac69137563f5f791">
  <xsd:schema xmlns:xsd="http://www.w3.org/2001/XMLSchema" xmlns:xs="http://www.w3.org/2001/XMLSchema" xmlns:p="http://schemas.microsoft.com/office/2006/metadata/properties" xmlns:ns2="2c12da71-9c9d-4c28-8d9d-3564f4923e1a" xmlns:ns3="c41daecd-c39b-4aa2-8bbc-7732c47bb7dc" targetNamespace="http://schemas.microsoft.com/office/2006/metadata/properties" ma:root="true" ma:fieldsID="6166961271862d2ac4a38ce932e68834" ns2:_="" ns3:_="">
    <xsd:import namespace="2c12da71-9c9d-4c28-8d9d-3564f4923e1a"/>
    <xsd:import namespace="c41daecd-c39b-4aa2-8bbc-7732c47bb7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2da71-9c9d-4c28-8d9d-3564f4923e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e918d84-4db8-44f2-a702-6d38d5e7e1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daecd-c39b-4aa2-8bbc-7732c47bb7d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7307961-2ec4-477c-8ce1-679c2a63dae6}" ma:internalName="TaxCatchAll" ma:showField="CatchAllData" ma:web="c41daecd-c39b-4aa2-8bbc-7732c47bb7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12da71-9c9d-4c28-8d9d-3564f4923e1a">
      <Terms xmlns="http://schemas.microsoft.com/office/infopath/2007/PartnerControls"/>
    </lcf76f155ced4ddcb4097134ff3c332f>
    <TaxCatchAll xmlns="c41daecd-c39b-4aa2-8bbc-7732c47bb7d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9467D2-6FD4-41E5-B80F-70FCB145BB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2da71-9c9d-4c28-8d9d-3564f4923e1a"/>
    <ds:schemaRef ds:uri="c41daecd-c39b-4aa2-8bbc-7732c47bb7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F79A26-7966-4907-999E-E22812A5C9DF}">
  <ds:schemaRefs>
    <ds:schemaRef ds:uri="http://schemas.microsoft.com/office/2006/metadata/properties"/>
    <ds:schemaRef ds:uri="http://schemas.microsoft.com/office/infopath/2007/PartnerControls"/>
    <ds:schemaRef ds:uri="2c12da71-9c9d-4c28-8d9d-3564f4923e1a"/>
    <ds:schemaRef ds:uri="c41daecd-c39b-4aa2-8bbc-7732c47bb7dc"/>
  </ds:schemaRefs>
</ds:datastoreItem>
</file>

<file path=customXml/itemProps3.xml><?xml version="1.0" encoding="utf-8"?>
<ds:datastoreItem xmlns:ds="http://schemas.openxmlformats.org/officeDocument/2006/customXml" ds:itemID="{EB1DA926-9CC6-4A48-8F78-F1F8B75E787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4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Edwards</dc:creator>
  <cp:keywords/>
  <dc:description/>
  <cp:lastModifiedBy>John | tbchamber</cp:lastModifiedBy>
  <cp:revision>27</cp:revision>
  <dcterms:created xsi:type="dcterms:W3CDTF">2018-12-10T22:49:00Z</dcterms:created>
  <dcterms:modified xsi:type="dcterms:W3CDTF">2022-10-0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B3A54CB8DDCE4D83D8622E62BE5BF3</vt:lpwstr>
  </property>
  <property fmtid="{D5CDD505-2E9C-101B-9397-08002B2CF9AE}" pid="3" name="Order">
    <vt:r8>8900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</Properties>
</file>